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144D1" w14:textId="77777777" w:rsidR="0001037B" w:rsidRPr="0001037B" w:rsidRDefault="0001037B" w:rsidP="0001037B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01037B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 xml:space="preserve">Table S1. </w:t>
      </w:r>
      <w:r w:rsidRPr="0001037B">
        <w:rPr>
          <w:rFonts w:ascii="Times New Roman" w:eastAsia="Times New Roman" w:hAnsi="Times New Roman" w:cs="Times New Roman"/>
          <w:sz w:val="24"/>
          <w:szCs w:val="24"/>
          <w:lang w:eastAsia="de-DE"/>
        </w:rPr>
        <w:t>The isolated pathogens in both methods.</w:t>
      </w:r>
    </w:p>
    <w:p w14:paraId="26A9E5C3" w14:textId="77777777" w:rsidR="0001037B" w:rsidRPr="0001037B" w:rsidRDefault="0001037B" w:rsidP="0001037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</w:pPr>
    </w:p>
    <w:tbl>
      <w:tblPr>
        <w:tblW w:w="5000" w:type="pct"/>
        <w:tblCellMar>
          <w:top w:w="15" w:type="dxa"/>
          <w:left w:w="62" w:type="dxa"/>
          <w:bottom w:w="15" w:type="dxa"/>
          <w:right w:w="62" w:type="dxa"/>
        </w:tblCellMar>
        <w:tblLook w:val="04A0" w:firstRow="1" w:lastRow="0" w:firstColumn="1" w:lastColumn="0" w:noHBand="0" w:noVBand="1"/>
      </w:tblPr>
      <w:tblGrid>
        <w:gridCol w:w="2333"/>
        <w:gridCol w:w="2333"/>
        <w:gridCol w:w="2332"/>
        <w:gridCol w:w="2332"/>
        <w:gridCol w:w="2332"/>
        <w:gridCol w:w="2332"/>
      </w:tblGrid>
      <w:tr w:rsidR="0001037B" w:rsidRPr="0001037B" w14:paraId="6BBE06C5" w14:textId="77777777" w:rsidTr="006130A3">
        <w:trPr>
          <w:trHeight w:val="15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5EE0298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CM</w:t>
            </w:r>
          </w:p>
          <w:p w14:paraId="58A6090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First day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4B4CAA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CM</w:t>
            </w:r>
          </w:p>
          <w:p w14:paraId="56CF273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Fifth day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6420F60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CM</w:t>
            </w:r>
          </w:p>
          <w:p w14:paraId="5F8C0E9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Tenth day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B19783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KwM</w:t>
            </w:r>
          </w:p>
          <w:p w14:paraId="3B25FEB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First day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3BA9B4C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KwM</w:t>
            </w:r>
          </w:p>
          <w:p w14:paraId="7889319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Fifth day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4241A03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KwM</w:t>
            </w:r>
          </w:p>
          <w:p w14:paraId="6AAC36C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Tenth day</w:t>
            </w:r>
          </w:p>
        </w:tc>
      </w:tr>
      <w:tr w:rsidR="0001037B" w:rsidRPr="0001037B" w14:paraId="2367989A" w14:textId="77777777" w:rsidTr="006130A3">
        <w:trPr>
          <w:trHeight w:val="84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6A04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FFFF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parapsilos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A77E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77B7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parapsilos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953B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C424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</w:tr>
      <w:tr w:rsidR="0001037B" w:rsidRPr="0001037B" w14:paraId="754948DB" w14:textId="77777777" w:rsidTr="006130A3">
        <w:trPr>
          <w:trHeight w:val="66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61A9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hryseobacterium indologene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814F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hryseobacterium indologene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8FAF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hryseobacterium indologene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1525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hryseobacterium indologene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FACD2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hryseobacterium indologene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59B0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hryseobacterium indologenes</w:t>
            </w:r>
          </w:p>
        </w:tc>
      </w:tr>
      <w:tr w:rsidR="0001037B" w:rsidRPr="0001037B" w14:paraId="3F0C90AD" w14:textId="77777777" w:rsidTr="006130A3">
        <w:trPr>
          <w:trHeight w:val="54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CF2B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84BB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E9C2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6B3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6E76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8A8B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</w:p>
        </w:tc>
      </w:tr>
      <w:tr w:rsidR="0001037B" w:rsidRPr="0001037B" w14:paraId="538493F6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718C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EABF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8E20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2F2C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9129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epidermid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AF13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</w:tr>
      <w:tr w:rsidR="0001037B" w:rsidRPr="0001037B" w14:paraId="3833D523" w14:textId="77777777" w:rsidTr="006130A3">
        <w:trPr>
          <w:trHeight w:val="6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D1B1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3EE5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C061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homin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2123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pt-BR" w:eastAsia="pt-BR"/>
              </w:rPr>
              <w:t>Klebsiella pneumoniae</w:t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pt-BR" w:eastAsia="pt-BR"/>
              </w:rPr>
              <w:br/>
              <w:t>Proteus mirabi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0D55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roteus mirabil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547E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roteus mirabilis</w:t>
            </w:r>
          </w:p>
        </w:tc>
      </w:tr>
      <w:tr w:rsidR="0001037B" w:rsidRPr="0001037B" w14:paraId="168A9B06" w14:textId="77777777" w:rsidTr="006130A3">
        <w:trPr>
          <w:trHeight w:val="6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47B5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D0B2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1C0B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C105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ABE5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Candida albican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5751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Candida albicans</w:t>
            </w:r>
          </w:p>
        </w:tc>
      </w:tr>
      <w:tr w:rsidR="0001037B" w:rsidRPr="0001037B" w14:paraId="3BEE7C95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A05B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A948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0BE5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3958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D430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reptococcus mitis/oral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1203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reptococcus mitis/oralis</w:t>
            </w:r>
          </w:p>
        </w:tc>
      </w:tr>
      <w:tr w:rsidR="0001037B" w:rsidRPr="0001037B" w14:paraId="21F5DFB4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E315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lastRenderedPageBreak/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br/>
              <w:t>Staphylococcus sciur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81FA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scherichia col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2972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scherichia col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E162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br/>
              <w:t>Staphylococcus sciur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3AAB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scherichia coli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9B15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scherichia coli</w:t>
            </w:r>
          </w:p>
        </w:tc>
      </w:tr>
      <w:tr w:rsidR="0001037B" w:rsidRPr="0001037B" w14:paraId="09CC01FE" w14:textId="77777777" w:rsidTr="006130A3">
        <w:trPr>
          <w:trHeight w:val="99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3C89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33EA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7081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E7DE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albican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1B4A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albican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C566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ndida albicans</w:t>
            </w:r>
          </w:p>
        </w:tc>
      </w:tr>
      <w:tr w:rsidR="0001037B" w:rsidRPr="0001037B" w14:paraId="764CEB3B" w14:textId="77777777" w:rsidTr="006130A3">
        <w:trPr>
          <w:trHeight w:val="87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52CC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erratia rubidae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5029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erratia rubidae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19C1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erratia rubidae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E2FD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erratia rubidae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27B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erratia rubidaea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4AAE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erratia rubidaea</w:t>
            </w:r>
          </w:p>
        </w:tc>
      </w:tr>
      <w:tr w:rsidR="0001037B" w:rsidRPr="0001037B" w14:paraId="255A3E17" w14:textId="77777777" w:rsidTr="006130A3">
        <w:trPr>
          <w:trHeight w:val="66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920A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7A2E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257B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B8D0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E09F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0A94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</w:p>
        </w:tc>
      </w:tr>
      <w:tr w:rsidR="0001037B" w:rsidRPr="0001037B" w14:paraId="56DD678F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CCE8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BC02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83B7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F0CA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4CE7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076E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</w:tr>
      <w:tr w:rsidR="0001037B" w:rsidRPr="0001037B" w14:paraId="6DFE99A5" w14:textId="77777777" w:rsidTr="006130A3">
        <w:trPr>
          <w:trHeight w:val="12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AC04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erratia liquefacien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F29C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erratia liquefacien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283C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erratia liquefacien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6EE0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erratia liquefacien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6FA0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erratia liquefacien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2DD4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erratia liquefacien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</w:tr>
      <w:tr w:rsidR="0001037B" w:rsidRPr="0001037B" w14:paraId="08A55180" w14:textId="77777777" w:rsidTr="006130A3">
        <w:trPr>
          <w:trHeight w:val="1455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592E0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7895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6D0E1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C39F9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mitis/or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CE460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mitis/oral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60B8F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mitis/oralis</w:t>
            </w:r>
          </w:p>
        </w:tc>
      </w:tr>
      <w:tr w:rsidR="0001037B" w:rsidRPr="0001037B" w14:paraId="2A7A92EB" w14:textId="77777777" w:rsidTr="006130A3">
        <w:trPr>
          <w:trHeight w:val="96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4469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4ACF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CCD6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0FFD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  <w:br/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4056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0AEB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</w:tr>
      <w:tr w:rsidR="0001037B" w:rsidRPr="0001037B" w14:paraId="64B18EAA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31A5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lastRenderedPageBreak/>
              <w:t xml:space="preserve">Citrobacter 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spp.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539D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Citrobacter 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spp.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8D19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Citrobacter 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spp.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D313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Citrobacter 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spp.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6275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Citrobacter 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spp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0AB1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Citrobacter 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spp.</w:t>
            </w:r>
          </w:p>
        </w:tc>
      </w:tr>
      <w:tr w:rsidR="0001037B" w:rsidRPr="0001037B" w14:paraId="37C3C589" w14:textId="77777777" w:rsidTr="006130A3">
        <w:trPr>
          <w:trHeight w:val="1095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AF7D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28BA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5823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1DA1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96BB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63BD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roteus vulgar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</w:tr>
      <w:tr w:rsidR="0001037B" w:rsidRPr="0001037B" w14:paraId="63480D08" w14:textId="77777777" w:rsidTr="006130A3">
        <w:trPr>
          <w:trHeight w:val="117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7DE56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7331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068C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F74B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CE6E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72C04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</w:tr>
      <w:tr w:rsidR="0001037B" w:rsidRPr="0001037B" w14:paraId="45915EE3" w14:textId="77777777" w:rsidTr="006130A3">
        <w:trPr>
          <w:trHeight w:val="87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28DB8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B7C6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61310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A27B5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62691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66387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</w:tr>
      <w:tr w:rsidR="0001037B" w:rsidRPr="0001037B" w14:paraId="23D9CD90" w14:textId="77777777" w:rsidTr="006130A3">
        <w:trPr>
          <w:trHeight w:val="6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1F7A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62BD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D9CA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02EB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D87E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3D68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Staphylococcus aureus</w:t>
            </w:r>
          </w:p>
        </w:tc>
      </w:tr>
      <w:tr w:rsidR="0001037B" w:rsidRPr="0001037B" w14:paraId="65174158" w14:textId="77777777" w:rsidTr="006130A3">
        <w:trPr>
          <w:trHeight w:val="15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AFE2F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A29C1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4AABC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C6BD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B14D8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F7FFA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</w:tr>
      <w:tr w:rsidR="0001037B" w:rsidRPr="0001037B" w14:paraId="1261A1F9" w14:textId="77777777" w:rsidTr="006130A3">
        <w:trPr>
          <w:trHeight w:val="126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32B61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08A7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4DBA1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91F02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765F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EFB78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</w:tr>
      <w:tr w:rsidR="0001037B" w:rsidRPr="0001037B" w14:paraId="47860B8C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8F89B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lastRenderedPageBreak/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A2735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0A0BB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931FF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3F291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74A3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</w:tr>
      <w:tr w:rsidR="0001037B" w:rsidRPr="0001037B" w14:paraId="0BB8E10F" w14:textId="77777777" w:rsidTr="006130A3">
        <w:trPr>
          <w:trHeight w:val="81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5DA4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oralis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/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it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4405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451F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oralis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/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it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887A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oralis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/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it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6A051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205E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oralis</w:t>
            </w:r>
            <w:r w:rsidRPr="00010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/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it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t>Streptococcus agalactiae</w:t>
            </w:r>
          </w:p>
        </w:tc>
      </w:tr>
      <w:tr w:rsidR="0001037B" w:rsidRPr="0001037B" w14:paraId="23D825BF" w14:textId="77777777" w:rsidTr="006130A3">
        <w:trPr>
          <w:trHeight w:val="84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9EBF2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176E8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F79EC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926C6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55121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A3ED6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</w:p>
        </w:tc>
      </w:tr>
      <w:tr w:rsidR="0001037B" w:rsidRPr="0001037B" w14:paraId="6141A94A" w14:textId="77777777" w:rsidTr="006130A3">
        <w:trPr>
          <w:trHeight w:val="12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CDE3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56996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4917E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26FE5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922F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t>Enterococcus avium</w:t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Klebsiella oxytoca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EDD6F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seudomonas aeruginosa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Klebsiella oxytoca</w:t>
            </w:r>
          </w:p>
        </w:tc>
      </w:tr>
      <w:tr w:rsidR="0001037B" w:rsidRPr="0001037B" w14:paraId="5C660875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85E0A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C7D8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859FE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E136B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D1BB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C2FE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Klebsiella pneumoniae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</w:tr>
      <w:tr w:rsidR="0001037B" w:rsidRPr="0001037B" w14:paraId="22AFC432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5F470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nii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F35695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nii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F16B0C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nii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488A666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nii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964644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nii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68E89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nii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faecalis</w:t>
            </w:r>
          </w:p>
        </w:tc>
      </w:tr>
      <w:tr w:rsidR="0001037B" w:rsidRPr="0001037B" w14:paraId="27A99679" w14:textId="77777777" w:rsidTr="006130A3">
        <w:trPr>
          <w:trHeight w:val="12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675C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Morganella morgan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01A72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Morganella morgan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35D2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Morganella morgan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8B36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Morganella morgannii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725EC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Morganella morgannii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6AEB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aureu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Enterococcus avium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Morganella morgannii</w:t>
            </w:r>
          </w:p>
        </w:tc>
      </w:tr>
      <w:tr w:rsidR="0001037B" w:rsidRPr="0001037B" w14:paraId="07936C4D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E5A5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egativ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DC0F19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C0FF7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D676D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57B45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6C228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</w:tr>
      <w:tr w:rsidR="0001037B" w:rsidRPr="0001037B" w14:paraId="4438979E" w14:textId="77777777" w:rsidTr="006130A3">
        <w:trPr>
          <w:trHeight w:val="90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E6B83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lastRenderedPageBreak/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F5A80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1FDF8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CE2D21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63FF4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</w:r>
            <w:r w:rsidRPr="0001037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pt-BR"/>
              </w:rPr>
              <w:t>Morganella morganii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03BF2" w14:textId="77777777" w:rsidR="0001037B" w:rsidRPr="0001037B" w:rsidRDefault="0001037B" w:rsidP="00010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taphylococcus epidermidis</w:t>
            </w:r>
            <w:r w:rsidRPr="0001037B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>Morganella morganii</w:t>
            </w:r>
          </w:p>
        </w:tc>
      </w:tr>
    </w:tbl>
    <w:p w14:paraId="4A1D6708" w14:textId="77777777" w:rsidR="0001037B" w:rsidRPr="0001037B" w:rsidRDefault="0001037B" w:rsidP="0001037B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</w:pPr>
    </w:p>
    <w:p w14:paraId="6506878E" w14:textId="77777777" w:rsidR="0001037B" w:rsidRPr="0001037B" w:rsidRDefault="0001037B" w:rsidP="000103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de-DE"/>
        </w:rPr>
      </w:pPr>
      <w:r w:rsidRPr="0001037B">
        <w:rPr>
          <w:rFonts w:ascii="Times New Roman" w:eastAsia="Times New Roman" w:hAnsi="Times New Roman" w:cs="Times New Roman"/>
          <w:sz w:val="20"/>
          <w:szCs w:val="20"/>
          <w:lang w:eastAsia="de-DE"/>
        </w:rPr>
        <w:t>CM (conventional method)</w:t>
      </w:r>
    </w:p>
    <w:p w14:paraId="468B30C5" w14:textId="77777777" w:rsidR="0001037B" w:rsidRPr="0001037B" w:rsidRDefault="0001037B" w:rsidP="0001037B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de-DE"/>
        </w:rPr>
      </w:pPr>
      <w:r w:rsidRPr="0001037B">
        <w:rPr>
          <w:rFonts w:ascii="Times New Roman" w:eastAsia="Times New Roman" w:hAnsi="Times New Roman" w:cs="Times New Roman"/>
          <w:sz w:val="20"/>
          <w:szCs w:val="20"/>
          <w:lang w:eastAsia="de-DE"/>
        </w:rPr>
        <w:t>KwM (K-wire method)</w:t>
      </w:r>
    </w:p>
    <w:p w14:paraId="140DA39E" w14:textId="77777777" w:rsidR="00E11AFC" w:rsidRDefault="00E11AFC"/>
    <w:sectPr w:rsidR="00E11AFC" w:rsidSect="0001037B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LA0NTA0NrOwNLNU0lEKTi0uzszPAykwrAUAesD+GCwAAAA="/>
  </w:docVars>
  <w:rsids>
    <w:rsidRoot w:val="0001037B"/>
    <w:rsid w:val="0001037B"/>
    <w:rsid w:val="00E11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E8389"/>
  <w15:chartTrackingRefBased/>
  <w15:docId w15:val="{0BCCD479-E819-4CFD-9BE9-EC07C339B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30</Words>
  <Characters>5563</Characters>
  <Application>Microsoft Office Word</Application>
  <DocSecurity>0</DocSecurity>
  <Lines>46</Lines>
  <Paragraphs>13</Paragraphs>
  <ScaleCrop>false</ScaleCrop>
  <Company/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CUIABANO PAES LEME</dc:creator>
  <cp:keywords/>
  <dc:description/>
  <cp:lastModifiedBy>RODRIGO CUIABANO PAES LEME</cp:lastModifiedBy>
  <cp:revision>1</cp:revision>
  <dcterms:created xsi:type="dcterms:W3CDTF">2021-11-06T21:49:00Z</dcterms:created>
  <dcterms:modified xsi:type="dcterms:W3CDTF">2021-11-06T21:50:00Z</dcterms:modified>
</cp:coreProperties>
</file>